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1451" w:rsidRPr="00A17492" w:rsidRDefault="009E3CEC" w:rsidP="00A17492">
      <w:pPr>
        <w:spacing w:after="0" w:line="240" w:lineRule="auto"/>
        <w:jc w:val="both"/>
        <w:rPr>
          <w:rFonts w:ascii="Arial" w:hAnsi="Arial" w:cs="Arial"/>
          <w:sz w:val="20"/>
          <w:szCs w:val="20"/>
        </w:rPr>
        <w:sectPr w:rsidR="00491451" w:rsidRPr="00A17492" w:rsidSect="00B06C65">
          <w:headerReference w:type="default" r:id="rId10"/>
          <w:footerReference w:type="default" r:id="rId11"/>
          <w:pgSz w:w="11906" w:h="16838" w:code="9"/>
          <w:pgMar w:top="3969" w:right="3515" w:bottom="1276" w:left="851" w:header="709" w:footer="493" w:gutter="0"/>
          <w:cols w:space="708"/>
          <w:docGrid w:linePitch="360"/>
        </w:sectPr>
      </w:pPr>
      <w:bookmarkStart w:id="0" w:name="_GoBack"/>
      <w:bookmarkEnd w:id="0"/>
      <w:r w:rsidRPr="00A17492">
        <w:rPr>
          <w:rFonts w:ascii="Arial" w:hAnsi="Arial" w:cs="Arial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386210" wp14:editId="4916EE8E">
                <wp:simplePos x="0" y="0"/>
                <wp:positionH relativeFrom="column">
                  <wp:posOffset>-91349</wp:posOffset>
                </wp:positionH>
                <wp:positionV relativeFrom="paragraph">
                  <wp:posOffset>-977265</wp:posOffset>
                </wp:positionV>
                <wp:extent cx="6751864" cy="669471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1864" cy="6694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7299" w:rsidRDefault="00147299" w:rsidP="00147299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Calibri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147299">
                              <w:rPr>
                                <w:rFonts w:ascii="Arial" w:eastAsia="Calibri" w:hAnsi="Arial" w:cs="Arial"/>
                                <w:b/>
                                <w:sz w:val="20"/>
                                <w:szCs w:val="20"/>
                              </w:rPr>
                              <w:t xml:space="preserve">Media Accreditation Form - International Populations Conference </w:t>
                            </w:r>
                            <w:r>
                              <w:rPr>
                                <w:rFonts w:ascii="Arial" w:eastAsia="Calibri" w:hAnsi="Arial" w:cs="Arial"/>
                                <w:b/>
                                <w:sz w:val="20"/>
                                <w:szCs w:val="20"/>
                              </w:rPr>
                              <w:t>–</w:t>
                            </w:r>
                            <w:r w:rsidRPr="00147299">
                              <w:rPr>
                                <w:rFonts w:ascii="Arial" w:eastAsia="Calibri" w:hAnsi="Arial" w:cs="Arial"/>
                                <w:b/>
                                <w:sz w:val="20"/>
                                <w:szCs w:val="20"/>
                              </w:rPr>
                              <w:t xml:space="preserve"> 2017</w:t>
                            </w:r>
                          </w:p>
                          <w:p w:rsidR="00147299" w:rsidRDefault="00147299" w:rsidP="00147299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Calibri" w:hAnsi="Arial" w:cs="Arial"/>
                                <w:sz w:val="20"/>
                                <w:szCs w:val="20"/>
                              </w:rPr>
                            </w:pPr>
                            <w:r w:rsidRPr="00147299">
                              <w:rPr>
                                <w:rFonts w:ascii="Arial" w:eastAsia="Calibri" w:hAnsi="Arial" w:cs="Arial"/>
                                <w:sz w:val="20"/>
                                <w:szCs w:val="20"/>
                              </w:rPr>
                              <w:t>29 October 2017 – 4 November 2017</w:t>
                            </w:r>
                          </w:p>
                          <w:p w:rsidR="00F83D6D" w:rsidRDefault="00E15691" w:rsidP="00147299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Calibri" w:hAnsi="Arial" w:cs="Arial"/>
                                <w:b/>
                                <w:color w:val="FF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Calibri" w:hAnsi="Arial" w:cs="Arial"/>
                                <w:b/>
                                <w:color w:val="FF0000"/>
                                <w:sz w:val="20"/>
                                <w:szCs w:val="20"/>
                              </w:rPr>
                              <w:t>Closing date: 20 October</w:t>
                            </w:r>
                            <w:r w:rsidR="00F83D6D" w:rsidRPr="00F83D6D">
                              <w:rPr>
                                <w:rFonts w:ascii="Arial" w:eastAsia="Calibri" w:hAnsi="Arial" w:cs="Arial"/>
                                <w:b/>
                                <w:color w:val="FF0000"/>
                                <w:sz w:val="20"/>
                                <w:szCs w:val="20"/>
                              </w:rPr>
                              <w:t xml:space="preserve"> 2017</w:t>
                            </w:r>
                          </w:p>
                          <w:p w:rsidR="00F83D6D" w:rsidRPr="00147299" w:rsidRDefault="00F83D6D" w:rsidP="00147299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Calibri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F83D6D">
                              <w:rPr>
                                <w:rFonts w:ascii="Arial" w:eastAsia="Calibri" w:hAnsi="Arial" w:cs="Arial"/>
                                <w:b/>
                                <w:sz w:val="20"/>
                                <w:szCs w:val="20"/>
                              </w:rPr>
                              <w:t xml:space="preserve">Submit to: </w:t>
                            </w:r>
                            <w:hyperlink r:id="rId12" w:history="1">
                              <w:r w:rsidR="00E15691" w:rsidRPr="004E500A">
                                <w:rPr>
                                  <w:rStyle w:val="Hyperlink"/>
                                  <w:rFonts w:ascii="Arial" w:eastAsia="Calibri" w:hAnsi="Arial" w:cs="Arial"/>
                                  <w:b/>
                                  <w:sz w:val="20"/>
                                  <w:szCs w:val="20"/>
                                </w:rPr>
                                <w:t>OtengMa@statssa.gov.za</w:t>
                              </w:r>
                            </w:hyperlink>
                            <w:r w:rsidR="00E15691">
                              <w:rPr>
                                <w:rFonts w:ascii="Arial" w:eastAsia="Calibri" w:hAnsi="Arial" w:cs="Arial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9E3CEC" w:rsidRPr="007478A1" w:rsidRDefault="009E3CEC" w:rsidP="009E3CEC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4"/>
                                <w:szCs w:val="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38621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-76.95pt;width:531.65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" stroked="f">
                <v:textbox>
                  <w:txbxContent>
                    <w:p w:rsidR="00147299" w:rsidRDefault="00147299" w:rsidP="00147299">
                      <w:pPr>
                        <w:spacing w:after="0" w:line="240" w:lineRule="auto"/>
                        <w:jc w:val="center"/>
                        <w:rPr>
                          <w:rFonts w:ascii="Arial" w:eastAsia="Calibri" w:hAnsi="Arial" w:cs="Arial"/>
                          <w:b/>
                          <w:sz w:val="20"/>
                          <w:szCs w:val="20"/>
                        </w:rPr>
                      </w:pPr>
                      <w:r w:rsidRPr="00147299">
                        <w:rPr>
                          <w:rFonts w:ascii="Arial" w:eastAsia="Calibri" w:hAnsi="Arial" w:cs="Arial"/>
                          <w:b/>
                          <w:sz w:val="20"/>
                          <w:szCs w:val="20"/>
                        </w:rPr>
                        <w:t xml:space="preserve">Media Accreditation Form - International Populations Conference </w:t>
                      </w:r>
                      <w:r>
                        <w:rPr>
                          <w:rFonts w:ascii="Arial" w:eastAsia="Calibri" w:hAnsi="Arial" w:cs="Arial"/>
                          <w:b/>
                          <w:sz w:val="20"/>
                          <w:szCs w:val="20"/>
                        </w:rPr>
                        <w:t>–</w:t>
                      </w:r>
                      <w:r w:rsidRPr="00147299">
                        <w:rPr>
                          <w:rFonts w:ascii="Arial" w:eastAsia="Calibri" w:hAnsi="Arial" w:cs="Arial"/>
                          <w:b/>
                          <w:sz w:val="20"/>
                          <w:szCs w:val="20"/>
                        </w:rPr>
                        <w:t xml:space="preserve"> 2017</w:t>
                      </w:r>
                    </w:p>
                    <w:p w:rsidR="00147299" w:rsidRDefault="00147299" w:rsidP="00147299">
                      <w:pPr>
                        <w:spacing w:after="0" w:line="240" w:lineRule="auto"/>
                        <w:jc w:val="center"/>
                        <w:rPr>
                          <w:rFonts w:ascii="Arial" w:eastAsia="Calibri" w:hAnsi="Arial" w:cs="Arial"/>
                          <w:sz w:val="20"/>
                          <w:szCs w:val="20"/>
                        </w:rPr>
                      </w:pPr>
                      <w:r w:rsidRPr="00147299">
                        <w:rPr>
                          <w:rFonts w:ascii="Arial" w:eastAsia="Calibri" w:hAnsi="Arial" w:cs="Arial"/>
                          <w:sz w:val="20"/>
                          <w:szCs w:val="20"/>
                        </w:rPr>
                        <w:t>29 October 2017 – 4 November 2017</w:t>
                      </w:r>
                    </w:p>
                    <w:p w:rsidR="00F83D6D" w:rsidRDefault="00E15691" w:rsidP="00147299">
                      <w:pPr>
                        <w:spacing w:after="0" w:line="240" w:lineRule="auto"/>
                        <w:jc w:val="center"/>
                        <w:rPr>
                          <w:rFonts w:ascii="Arial" w:eastAsia="Calibri" w:hAnsi="Arial" w:cs="Arial"/>
                          <w:b/>
                          <w:color w:val="FF0000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Calibri" w:hAnsi="Arial" w:cs="Arial"/>
                          <w:b/>
                          <w:color w:val="FF0000"/>
                          <w:sz w:val="20"/>
                          <w:szCs w:val="20"/>
                        </w:rPr>
                        <w:t>Closing date: 20 October</w:t>
                      </w:r>
                      <w:r w:rsidR="00F83D6D" w:rsidRPr="00F83D6D">
                        <w:rPr>
                          <w:rFonts w:ascii="Arial" w:eastAsia="Calibri" w:hAnsi="Arial" w:cs="Arial"/>
                          <w:b/>
                          <w:color w:val="FF0000"/>
                          <w:sz w:val="20"/>
                          <w:szCs w:val="20"/>
                        </w:rPr>
                        <w:t xml:space="preserve"> 2017</w:t>
                      </w:r>
                    </w:p>
                    <w:p w:rsidR="00F83D6D" w:rsidRPr="00147299" w:rsidRDefault="00F83D6D" w:rsidP="00147299">
                      <w:pPr>
                        <w:spacing w:after="0" w:line="240" w:lineRule="auto"/>
                        <w:jc w:val="center"/>
                        <w:rPr>
                          <w:rFonts w:ascii="Arial" w:eastAsia="Calibri" w:hAnsi="Arial" w:cs="Arial"/>
                          <w:b/>
                          <w:sz w:val="20"/>
                          <w:szCs w:val="20"/>
                        </w:rPr>
                      </w:pPr>
                      <w:r w:rsidRPr="00F83D6D">
                        <w:rPr>
                          <w:rFonts w:ascii="Arial" w:eastAsia="Calibri" w:hAnsi="Arial" w:cs="Arial"/>
                          <w:b/>
                          <w:sz w:val="20"/>
                          <w:szCs w:val="20"/>
                        </w:rPr>
                        <w:t xml:space="preserve">Submit to: </w:t>
                      </w:r>
                      <w:hyperlink r:id="rId13" w:history="1">
                        <w:r w:rsidR="00E15691" w:rsidRPr="004E500A">
                          <w:rPr>
                            <w:rStyle w:val="Hyperlink"/>
                            <w:rFonts w:ascii="Arial" w:eastAsia="Calibri" w:hAnsi="Arial" w:cs="Arial"/>
                            <w:b/>
                            <w:sz w:val="20"/>
                            <w:szCs w:val="20"/>
                          </w:rPr>
                          <w:t>OtengMa@statssa.gov.za</w:t>
                        </w:r>
                      </w:hyperlink>
                      <w:r w:rsidR="00E15691">
                        <w:rPr>
                          <w:rFonts w:ascii="Arial" w:eastAsia="Calibri" w:hAnsi="Arial" w:cs="Arial"/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:rsidR="009E3CEC" w:rsidRPr="007478A1" w:rsidRDefault="009E3CEC" w:rsidP="009E3CEC">
                      <w:pPr>
                        <w:spacing w:after="0" w:line="240" w:lineRule="auto"/>
                        <w:rPr>
                          <w:rFonts w:ascii="Arial" w:hAnsi="Arial" w:cs="Arial"/>
                          <w:sz w:val="4"/>
                          <w:szCs w:val="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4397"/>
        <w:gridCol w:w="3485"/>
      </w:tblGrid>
      <w:tr w:rsidR="00F83D6D" w:rsidTr="00F83D6D">
        <w:tc>
          <w:tcPr>
            <w:tcW w:w="2538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Surname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c>
          <w:tcPr>
            <w:tcW w:w="2538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 xml:space="preserve">Full names </w:t>
            </w:r>
            <w:r w:rsidRPr="00F83D6D">
              <w:rPr>
                <w:rFonts w:ascii="Arial" w:hAnsi="Arial" w:cs="Arial"/>
                <w:i/>
                <w:sz w:val="24"/>
                <w:szCs w:val="20"/>
              </w:rPr>
              <w:t>(As they appear on ID or Passport)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c>
          <w:tcPr>
            <w:tcW w:w="2538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ID No.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rPr>
          <w:trHeight w:val="514"/>
        </w:trPr>
        <w:tc>
          <w:tcPr>
            <w:tcW w:w="2538" w:type="dxa"/>
            <w:vMerge w:val="restart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 xml:space="preserve">Passport No.: </w:t>
            </w:r>
            <w:r w:rsidRPr="00F83D6D">
              <w:rPr>
                <w:rFonts w:ascii="Arial" w:hAnsi="Arial" w:cs="Arial"/>
                <w:i/>
                <w:sz w:val="24"/>
                <w:szCs w:val="20"/>
              </w:rPr>
              <w:t>(Non-South African)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rPr>
          <w:trHeight w:val="283"/>
        </w:trPr>
        <w:tc>
          <w:tcPr>
            <w:tcW w:w="2538" w:type="dxa"/>
            <w:vMerge/>
          </w:tcPr>
          <w:p w:rsid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  <w:tc>
          <w:tcPr>
            <w:tcW w:w="4397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b/>
                <w:sz w:val="16"/>
                <w:szCs w:val="20"/>
              </w:rPr>
            </w:pPr>
            <w:r w:rsidRPr="00F83D6D">
              <w:rPr>
                <w:rFonts w:ascii="Arial" w:hAnsi="Arial" w:cs="Arial"/>
                <w:b/>
                <w:sz w:val="16"/>
                <w:szCs w:val="20"/>
              </w:rPr>
              <w:t>Country of Issue:</w:t>
            </w:r>
          </w:p>
        </w:tc>
        <w:tc>
          <w:tcPr>
            <w:tcW w:w="3485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b/>
                <w:sz w:val="16"/>
                <w:szCs w:val="20"/>
              </w:rPr>
            </w:pPr>
            <w:r w:rsidRPr="00F83D6D">
              <w:rPr>
                <w:rFonts w:ascii="Arial" w:hAnsi="Arial" w:cs="Arial"/>
                <w:b/>
                <w:sz w:val="16"/>
                <w:szCs w:val="20"/>
              </w:rPr>
              <w:t>Expiry date:</w:t>
            </w:r>
          </w:p>
        </w:tc>
      </w:tr>
      <w:tr w:rsidR="00F83D6D" w:rsidTr="00F83D6D">
        <w:tc>
          <w:tcPr>
            <w:tcW w:w="2538" w:type="dxa"/>
          </w:tcPr>
          <w:p w:rsid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Nationality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c>
          <w:tcPr>
            <w:tcW w:w="2538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Media House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c>
          <w:tcPr>
            <w:tcW w:w="2538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Position / Job Title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c>
          <w:tcPr>
            <w:tcW w:w="2538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Email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c>
          <w:tcPr>
            <w:tcW w:w="2538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Telephone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c>
          <w:tcPr>
            <w:tcW w:w="2538" w:type="dxa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Mobile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  <w:tr w:rsidR="00F83D6D" w:rsidTr="00F83D6D">
        <w:tc>
          <w:tcPr>
            <w:tcW w:w="2538" w:type="dxa"/>
          </w:tcPr>
          <w:p w:rsid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  <w:r>
              <w:rPr>
                <w:rFonts w:ascii="Arial" w:hAnsi="Arial" w:cs="Arial"/>
                <w:sz w:val="24"/>
                <w:szCs w:val="20"/>
              </w:rPr>
              <w:t>Physical Address:</w:t>
            </w:r>
          </w:p>
        </w:tc>
        <w:tc>
          <w:tcPr>
            <w:tcW w:w="7882" w:type="dxa"/>
            <w:gridSpan w:val="2"/>
          </w:tcPr>
          <w:p w:rsidR="00F83D6D" w:rsidRPr="00F83D6D" w:rsidRDefault="00F83D6D" w:rsidP="00F83D6D">
            <w:pPr>
              <w:spacing w:before="240"/>
              <w:rPr>
                <w:rFonts w:ascii="Arial" w:hAnsi="Arial" w:cs="Arial"/>
                <w:sz w:val="24"/>
                <w:szCs w:val="20"/>
              </w:rPr>
            </w:pPr>
          </w:p>
        </w:tc>
      </w:tr>
    </w:tbl>
    <w:p w:rsidR="00B06C65" w:rsidRDefault="00B06C65">
      <w:pPr>
        <w:rPr>
          <w:rFonts w:ascii="Arial" w:hAnsi="Arial" w:cs="Arial"/>
          <w:sz w:val="20"/>
          <w:szCs w:val="20"/>
        </w:rPr>
      </w:pPr>
    </w:p>
    <w:p w:rsidR="00A17492" w:rsidRPr="00F83D6D" w:rsidRDefault="00F83D6D" w:rsidP="0088361E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F83D6D">
        <w:rPr>
          <w:rFonts w:ascii="Arial" w:hAnsi="Arial" w:cs="Arial"/>
          <w:b/>
          <w:sz w:val="20"/>
          <w:szCs w:val="20"/>
        </w:rPr>
        <w:t>For assistance with accreditation queries conta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8"/>
        <w:gridCol w:w="6982"/>
      </w:tblGrid>
      <w:tr w:rsidR="00F83D6D" w:rsidTr="00F83D6D">
        <w:tc>
          <w:tcPr>
            <w:tcW w:w="3438" w:type="dxa"/>
          </w:tcPr>
          <w:p w:rsidR="00F83D6D" w:rsidRDefault="00F83D6D" w:rsidP="0088361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licia Sithole</w:t>
            </w:r>
          </w:p>
        </w:tc>
        <w:tc>
          <w:tcPr>
            <w:tcW w:w="6982" w:type="dxa"/>
          </w:tcPr>
          <w:p w:rsidR="00F83D6D" w:rsidRDefault="00F83D6D" w:rsidP="0088361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2 339 2401 / 076 430 0693</w:t>
            </w:r>
          </w:p>
        </w:tc>
      </w:tr>
      <w:tr w:rsidR="00F83D6D" w:rsidTr="00F83D6D">
        <w:tc>
          <w:tcPr>
            <w:tcW w:w="3438" w:type="dxa"/>
          </w:tcPr>
          <w:p w:rsidR="00F83D6D" w:rsidRDefault="00F83D6D" w:rsidP="0088361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ift Madiega</w:t>
            </w:r>
          </w:p>
        </w:tc>
        <w:tc>
          <w:tcPr>
            <w:tcW w:w="6982" w:type="dxa"/>
          </w:tcPr>
          <w:p w:rsidR="00F83D6D" w:rsidRDefault="00F83D6D" w:rsidP="0088361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2 406 3404 / 073 248 1083</w:t>
            </w:r>
          </w:p>
        </w:tc>
      </w:tr>
      <w:tr w:rsidR="00F83D6D" w:rsidTr="00F83D6D">
        <w:tc>
          <w:tcPr>
            <w:tcW w:w="3438" w:type="dxa"/>
          </w:tcPr>
          <w:p w:rsidR="00F83D6D" w:rsidRDefault="00F83D6D" w:rsidP="0088361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eng Makgotlwe</w:t>
            </w:r>
          </w:p>
        </w:tc>
        <w:tc>
          <w:tcPr>
            <w:tcW w:w="6982" w:type="dxa"/>
          </w:tcPr>
          <w:p w:rsidR="00F83D6D" w:rsidRDefault="00F83D6D" w:rsidP="0088361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2 406 3407</w:t>
            </w:r>
          </w:p>
        </w:tc>
      </w:tr>
      <w:tr w:rsidR="00F83D6D" w:rsidTr="00F83D6D">
        <w:tc>
          <w:tcPr>
            <w:tcW w:w="3438" w:type="dxa"/>
          </w:tcPr>
          <w:p w:rsidR="00F83D6D" w:rsidRDefault="00F83D6D" w:rsidP="0088361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82" w:type="dxa"/>
          </w:tcPr>
          <w:p w:rsidR="00F83D6D" w:rsidRDefault="00F83D6D" w:rsidP="0088361E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F83D6D" w:rsidRDefault="00F83D6D" w:rsidP="0088361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F83D6D" w:rsidRPr="00F83D6D" w:rsidRDefault="00F83D6D" w:rsidP="0088361E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F83D6D">
        <w:rPr>
          <w:rFonts w:ascii="Arial" w:hAnsi="Arial" w:cs="Arial"/>
          <w:b/>
          <w:sz w:val="20"/>
          <w:szCs w:val="20"/>
        </w:rPr>
        <w:t>For media enquiries in relation to the conference contact:</w:t>
      </w:r>
    </w:p>
    <w:p w:rsidR="00F83D6D" w:rsidRPr="00F83D6D" w:rsidRDefault="00F83D6D" w:rsidP="00F83D6D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83D6D">
        <w:rPr>
          <w:rFonts w:ascii="Arial" w:hAnsi="Arial" w:cs="Arial"/>
          <w:sz w:val="20"/>
          <w:szCs w:val="20"/>
        </w:rPr>
        <w:t>Lesedi Dibakwane</w:t>
      </w:r>
    </w:p>
    <w:p w:rsidR="00F83D6D" w:rsidRPr="00F83D6D" w:rsidRDefault="00F83D6D" w:rsidP="00F83D6D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83D6D">
        <w:rPr>
          <w:rFonts w:ascii="Arial" w:hAnsi="Arial" w:cs="Arial"/>
          <w:sz w:val="20"/>
          <w:szCs w:val="20"/>
        </w:rPr>
        <w:t xml:space="preserve">Director: Media and Public Relations </w:t>
      </w:r>
    </w:p>
    <w:p w:rsidR="00F83D6D" w:rsidRPr="00F83D6D" w:rsidRDefault="00F83D6D" w:rsidP="00F83D6D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83D6D">
        <w:rPr>
          <w:rFonts w:ascii="Arial" w:hAnsi="Arial" w:cs="Arial"/>
          <w:sz w:val="20"/>
          <w:szCs w:val="20"/>
        </w:rPr>
        <w:t>Tel: 012 310 8578</w:t>
      </w:r>
    </w:p>
    <w:p w:rsidR="00F83D6D" w:rsidRPr="00F83D6D" w:rsidRDefault="00F83D6D" w:rsidP="00F83D6D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83D6D">
        <w:rPr>
          <w:rFonts w:ascii="Arial" w:hAnsi="Arial" w:cs="Arial"/>
          <w:sz w:val="20"/>
          <w:szCs w:val="20"/>
        </w:rPr>
        <w:t>Cell: 082 805 7088</w:t>
      </w:r>
    </w:p>
    <w:p w:rsidR="00F83D6D" w:rsidRPr="0088361E" w:rsidRDefault="00F83D6D" w:rsidP="00F83D6D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F83D6D">
        <w:rPr>
          <w:rFonts w:ascii="Arial" w:hAnsi="Arial" w:cs="Arial"/>
          <w:sz w:val="20"/>
          <w:szCs w:val="20"/>
        </w:rPr>
        <w:t xml:space="preserve">Email: </w:t>
      </w:r>
      <w:hyperlink r:id="rId14" w:history="1">
        <w:r w:rsidR="00C25DE3" w:rsidRPr="004E500A">
          <w:rPr>
            <w:rStyle w:val="Hyperlink"/>
            <w:rFonts w:ascii="Arial" w:hAnsi="Arial" w:cs="Arial"/>
            <w:sz w:val="20"/>
            <w:szCs w:val="20"/>
          </w:rPr>
          <w:t>LesediD@statssa.gov.za</w:t>
        </w:r>
      </w:hyperlink>
      <w:r w:rsidR="00C25DE3">
        <w:rPr>
          <w:rFonts w:ascii="Arial" w:hAnsi="Arial" w:cs="Arial"/>
          <w:sz w:val="20"/>
          <w:szCs w:val="20"/>
        </w:rPr>
        <w:t xml:space="preserve"> </w:t>
      </w:r>
    </w:p>
    <w:sectPr w:rsidR="00F83D6D" w:rsidRPr="0088361E" w:rsidSect="00B06C65">
      <w:headerReference w:type="default" r:id="rId15"/>
      <w:footerReference w:type="default" r:id="rId16"/>
      <w:type w:val="continuous"/>
      <w:pgSz w:w="11906" w:h="16838" w:code="9"/>
      <w:pgMar w:top="1814" w:right="851" w:bottom="1304" w:left="851" w:header="709" w:footer="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296E" w:rsidRDefault="0055296E" w:rsidP="005D63FE">
      <w:pPr>
        <w:spacing w:after="0" w:line="240" w:lineRule="auto"/>
      </w:pPr>
      <w:r>
        <w:separator/>
      </w:r>
    </w:p>
  </w:endnote>
  <w:endnote w:type="continuationSeparator" w:id="0">
    <w:p w:rsidR="0055296E" w:rsidRDefault="0055296E" w:rsidP="005D6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3FE" w:rsidRPr="00030E6A" w:rsidRDefault="00030E6A" w:rsidP="00030E6A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27E6DF5B" wp14:editId="5F135B8F">
          <wp:simplePos x="537411" y="9994232"/>
          <wp:positionH relativeFrom="page">
            <wp:align>center</wp:align>
          </wp:positionH>
          <wp:positionV relativeFrom="page">
            <wp:posOffset>9959612</wp:posOffset>
          </wp:positionV>
          <wp:extent cx="7603200" cy="5940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1 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3200" cy="59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5751150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06C65" w:rsidRDefault="00B06C65">
        <w:pPr>
          <w:pStyle w:val="Footer"/>
          <w:jc w:val="center"/>
        </w:pPr>
        <w:r>
          <w:rPr>
            <w:noProof/>
            <w:lang w:val="en-GB" w:eastAsia="en-GB"/>
          </w:rPr>
          <w:drawing>
            <wp:anchor distT="0" distB="0" distL="114300" distR="114300" simplePos="0" relativeHeight="251666432" behindDoc="1" locked="0" layoutInCell="1" allowOverlap="1" wp14:anchorId="54FFC542" wp14:editId="733F46F2">
              <wp:simplePos x="0" y="0"/>
              <wp:positionH relativeFrom="page">
                <wp:posOffset>-119924</wp:posOffset>
              </wp:positionH>
              <wp:positionV relativeFrom="page">
                <wp:posOffset>10097861</wp:posOffset>
              </wp:positionV>
              <wp:extent cx="7822565" cy="121920"/>
              <wp:effectExtent l="0" t="0" r="6985" b="0"/>
              <wp:wrapNone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2 Footer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822565" cy="1219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B06C65">
          <w:rPr>
            <w:rFonts w:ascii="Arial" w:hAnsi="Arial" w:cs="Arial"/>
            <w:sz w:val="16"/>
            <w:szCs w:val="16"/>
          </w:rPr>
          <w:fldChar w:fldCharType="begin"/>
        </w:r>
        <w:r w:rsidRPr="00B06C65">
          <w:rPr>
            <w:rFonts w:ascii="Arial" w:hAnsi="Arial" w:cs="Arial"/>
            <w:sz w:val="16"/>
            <w:szCs w:val="16"/>
          </w:rPr>
          <w:instrText xml:space="preserve"> PAGE   \* MERGEFORMAT </w:instrText>
        </w:r>
        <w:r w:rsidRPr="00B06C65">
          <w:rPr>
            <w:rFonts w:ascii="Arial" w:hAnsi="Arial" w:cs="Arial"/>
            <w:sz w:val="16"/>
            <w:szCs w:val="16"/>
          </w:rPr>
          <w:fldChar w:fldCharType="separate"/>
        </w:r>
        <w:r w:rsidR="00147299">
          <w:rPr>
            <w:rFonts w:ascii="Arial" w:hAnsi="Arial" w:cs="Arial"/>
            <w:noProof/>
            <w:sz w:val="16"/>
            <w:szCs w:val="16"/>
          </w:rPr>
          <w:t>2</w:t>
        </w:r>
        <w:r w:rsidRPr="00B06C65">
          <w:rPr>
            <w:rFonts w:ascii="Arial" w:hAnsi="Arial" w:cs="Arial"/>
            <w:noProof/>
            <w:sz w:val="16"/>
            <w:szCs w:val="16"/>
          </w:rPr>
          <w:fldChar w:fldCharType="end"/>
        </w:r>
      </w:p>
    </w:sdtContent>
  </w:sdt>
  <w:p w:rsidR="00491451" w:rsidRPr="00B06C65" w:rsidRDefault="00491451" w:rsidP="00B06C6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296E" w:rsidRDefault="0055296E" w:rsidP="005D63FE">
      <w:pPr>
        <w:spacing w:after="0" w:line="240" w:lineRule="auto"/>
      </w:pPr>
      <w:r>
        <w:separator/>
      </w:r>
    </w:p>
  </w:footnote>
  <w:footnote w:type="continuationSeparator" w:id="0">
    <w:p w:rsidR="0055296E" w:rsidRDefault="0055296E" w:rsidP="005D6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3FE" w:rsidRPr="00EB41AB" w:rsidRDefault="00030E6A">
    <w:pPr>
      <w:pStyle w:val="Header"/>
      <w:rPr>
        <w:rFonts w:ascii="Arial" w:hAnsi="Arial" w:cs="Arial"/>
      </w:rPr>
    </w:pPr>
    <w:r>
      <w:rPr>
        <w:rFonts w:ascii="Arial" w:hAnsi="Arial" w:cs="Arial"/>
        <w:noProof/>
        <w:lang w:val="en-GB" w:eastAsia="en-GB"/>
      </w:rPr>
      <w:drawing>
        <wp:anchor distT="0" distB="0" distL="114300" distR="114300" simplePos="0" relativeHeight="251662336" behindDoc="0" locked="0" layoutInCell="1" allowOverlap="1" wp14:anchorId="3BDC05B9" wp14:editId="02D45C55">
          <wp:simplePos x="537411" y="449179"/>
          <wp:positionH relativeFrom="page">
            <wp:align>center</wp:align>
          </wp:positionH>
          <wp:positionV relativeFrom="page">
            <wp:align>top</wp:align>
          </wp:positionV>
          <wp:extent cx="7592400" cy="1447200"/>
          <wp:effectExtent l="0" t="0" r="889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1 Hea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2400" cy="144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hAnsi="Arial" w:cs="Arial"/>
        <w:sz w:val="16"/>
        <w:szCs w:val="16"/>
      </w:rPr>
      <w:id w:val="-2066709838"/>
      <w:docPartObj>
        <w:docPartGallery w:val="Page Numbers (Top of Page)"/>
        <w:docPartUnique/>
      </w:docPartObj>
    </w:sdtPr>
    <w:sdtEndPr>
      <w:rPr>
        <w:noProof/>
      </w:rPr>
    </w:sdtEndPr>
    <w:sdtContent>
      <w:p w:rsidR="00491451" w:rsidRPr="00EB41AB" w:rsidRDefault="00491451" w:rsidP="00491451">
        <w:pPr>
          <w:pStyle w:val="Header"/>
          <w:jc w:val="center"/>
          <w:rPr>
            <w:rFonts w:ascii="Arial" w:hAnsi="Arial" w:cs="Arial"/>
            <w:sz w:val="16"/>
            <w:szCs w:val="16"/>
          </w:rPr>
        </w:pPr>
      </w:p>
      <w:p w:rsidR="00491451" w:rsidRPr="00EB41AB" w:rsidRDefault="00B06C65" w:rsidP="00491451">
        <w:pPr>
          <w:pStyle w:val="Header"/>
          <w:jc w:val="center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noProof/>
            <w:sz w:val="16"/>
            <w:szCs w:val="16"/>
            <w:lang w:val="en-GB" w:eastAsia="en-GB"/>
          </w:rPr>
          <w:drawing>
            <wp:anchor distT="0" distB="0" distL="114300" distR="114300" simplePos="0" relativeHeight="251664384" behindDoc="0" locked="0" layoutInCell="1" allowOverlap="1" wp14:anchorId="7BA3AE7A" wp14:editId="51697023">
              <wp:simplePos x="538843" y="563336"/>
              <wp:positionH relativeFrom="page">
                <wp:align>center</wp:align>
              </wp:positionH>
              <wp:positionV relativeFrom="page">
                <wp:align>top</wp:align>
              </wp:positionV>
              <wp:extent cx="7614000" cy="745200"/>
              <wp:effectExtent l="0" t="0" r="6350" b="0"/>
              <wp:wrapNone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2 Header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14000" cy="745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:rsidR="00491451" w:rsidRPr="00EB41AB" w:rsidRDefault="00491451" w:rsidP="00491451">
    <w:pPr>
      <w:pStyle w:val="Header"/>
      <w:rPr>
        <w:rFonts w:ascii="Arial" w:hAnsi="Arial" w:cs="Arial"/>
        <w:sz w:val="16"/>
        <w:szCs w:val="16"/>
      </w:rPr>
    </w:pPr>
  </w:p>
  <w:p w:rsidR="00491451" w:rsidRPr="00EB41AB" w:rsidRDefault="00491451">
    <w:pPr>
      <w:pStyle w:val="Header"/>
      <w:rPr>
        <w:rFonts w:ascii="Arial" w:hAnsi="Arial" w:cs="Arial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1NDAzMLA0tDS3MLZU0lEKTi0uzszPAykwqgUAjepKRCwAAAA="/>
  </w:docVars>
  <w:rsids>
    <w:rsidRoot w:val="005D63FE"/>
    <w:rsid w:val="00030E6A"/>
    <w:rsid w:val="000A6BA8"/>
    <w:rsid w:val="001466B1"/>
    <w:rsid w:val="00147299"/>
    <w:rsid w:val="001F519C"/>
    <w:rsid w:val="002440B2"/>
    <w:rsid w:val="00260070"/>
    <w:rsid w:val="002900FD"/>
    <w:rsid w:val="002F04BE"/>
    <w:rsid w:val="002F39EB"/>
    <w:rsid w:val="003A0BCE"/>
    <w:rsid w:val="003A6F32"/>
    <w:rsid w:val="003D4C5F"/>
    <w:rsid w:val="00466865"/>
    <w:rsid w:val="00491451"/>
    <w:rsid w:val="004B695F"/>
    <w:rsid w:val="004B79DA"/>
    <w:rsid w:val="0055296E"/>
    <w:rsid w:val="00577D8D"/>
    <w:rsid w:val="00592212"/>
    <w:rsid w:val="005D63FE"/>
    <w:rsid w:val="006841ED"/>
    <w:rsid w:val="00692570"/>
    <w:rsid w:val="006A18BF"/>
    <w:rsid w:val="006B7FF0"/>
    <w:rsid w:val="006D747E"/>
    <w:rsid w:val="007102B8"/>
    <w:rsid w:val="00722570"/>
    <w:rsid w:val="00723A8A"/>
    <w:rsid w:val="00725EBC"/>
    <w:rsid w:val="00732292"/>
    <w:rsid w:val="00762138"/>
    <w:rsid w:val="007D5D68"/>
    <w:rsid w:val="00852A6C"/>
    <w:rsid w:val="0088361E"/>
    <w:rsid w:val="008875B6"/>
    <w:rsid w:val="008916B3"/>
    <w:rsid w:val="008A7383"/>
    <w:rsid w:val="008A7981"/>
    <w:rsid w:val="00910EDA"/>
    <w:rsid w:val="009E3CEC"/>
    <w:rsid w:val="00A17492"/>
    <w:rsid w:val="00A2277A"/>
    <w:rsid w:val="00A327E3"/>
    <w:rsid w:val="00AE0881"/>
    <w:rsid w:val="00B06C65"/>
    <w:rsid w:val="00B72B7C"/>
    <w:rsid w:val="00BB1BC6"/>
    <w:rsid w:val="00C12852"/>
    <w:rsid w:val="00C25DE3"/>
    <w:rsid w:val="00CF214B"/>
    <w:rsid w:val="00D44C57"/>
    <w:rsid w:val="00D5376E"/>
    <w:rsid w:val="00DE4220"/>
    <w:rsid w:val="00E15691"/>
    <w:rsid w:val="00E35448"/>
    <w:rsid w:val="00E526DA"/>
    <w:rsid w:val="00E662FB"/>
    <w:rsid w:val="00EA4A60"/>
    <w:rsid w:val="00EB41AB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9BB24DB-4BC5-46FF-B50C-EDD81E457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7D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6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3FE"/>
  </w:style>
  <w:style w:type="paragraph" w:styleId="Footer">
    <w:name w:val="footer"/>
    <w:basedOn w:val="Normal"/>
    <w:link w:val="FooterChar"/>
    <w:uiPriority w:val="99"/>
    <w:unhideWhenUsed/>
    <w:rsid w:val="005D63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3FE"/>
  </w:style>
  <w:style w:type="paragraph" w:styleId="BalloonText">
    <w:name w:val="Balloon Text"/>
    <w:basedOn w:val="Normal"/>
    <w:link w:val="BalloonTextChar"/>
    <w:uiPriority w:val="99"/>
    <w:semiHidden/>
    <w:unhideWhenUsed/>
    <w:rsid w:val="005D63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63F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77D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52A6C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83D6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43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OtengMa@statssa.gov.za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OtengMa@statssa.gov.za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LesediD@statssa.gov.z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clared xmlns="7822a446-cc90-4612-8ab5-747f263f1852">false</Declared>
    <MeridioUrl xmlns="7822a446-cc90-4612-8ab5-747f263f1852" xsi:nil="true"/>
    <DocId xmlns="7822a446-cc90-4612-8ab5-747f263f185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E06304B1385746933ED06FDC28D853" ma:contentTypeVersion="3" ma:contentTypeDescription="Create a new document." ma:contentTypeScope="" ma:versionID="0e12a24fb81a1ab65345488b42517c68">
  <xsd:schema xmlns:xsd="http://www.w3.org/2001/XMLSchema" xmlns:xs="http://www.w3.org/2001/XMLSchema" xmlns:p="http://schemas.microsoft.com/office/2006/metadata/properties" xmlns:ns2="7822a446-cc90-4612-8ab5-747f263f1852" targetNamespace="http://schemas.microsoft.com/office/2006/metadata/properties" ma:root="true" ma:fieldsID="9110703894df1445c45a21c97a01dfb6" ns2:_="">
    <xsd:import namespace="7822a446-cc90-4612-8ab5-747f263f1852"/>
    <xsd:element name="properties">
      <xsd:complexType>
        <xsd:sequence>
          <xsd:element name="documentManagement">
            <xsd:complexType>
              <xsd:all>
                <xsd:element ref="ns2:Declared" minOccurs="0"/>
                <xsd:element ref="ns2:DocId" minOccurs="0"/>
                <xsd:element ref="ns2:Meridio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22a446-cc90-4612-8ab5-747f263f1852" elementFormDefault="qualified">
    <xsd:import namespace="http://schemas.microsoft.com/office/2006/documentManagement/types"/>
    <xsd:import namespace="http://schemas.microsoft.com/office/infopath/2007/PartnerControls"/>
    <xsd:element name="Declared" ma:index="8" nillable="true" ma:displayName="Declared" ma:default="FALSE" ma:hidden="true" ma:internalName="Declared">
      <xsd:simpleType>
        <xsd:restriction base="dms:Boolean"/>
      </xsd:simpleType>
    </xsd:element>
    <xsd:element name="DocId" ma:index="9" nillable="true" ma:displayName="DocId" ma:hidden="true" ma:internalName="DocId">
      <xsd:simpleType>
        <xsd:restriction base="dms:Text"/>
      </xsd:simpleType>
    </xsd:element>
    <xsd:element name="MeridioUrl" ma:index="10" nillable="true" ma:displayName="MeridioUrl" ma:hidden="true" ma:internalName="MeridioUrl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2B2AB5-93D8-4B93-BDEC-0EC0E40F40EE}">
  <ds:schemaRefs>
    <ds:schemaRef ds:uri="http://schemas.microsoft.com/office/2006/metadata/properties"/>
    <ds:schemaRef ds:uri="http://schemas.microsoft.com/office/infopath/2007/PartnerControls"/>
    <ds:schemaRef ds:uri="7822a446-cc90-4612-8ab5-747f263f1852"/>
  </ds:schemaRefs>
</ds:datastoreItem>
</file>

<file path=customXml/itemProps2.xml><?xml version="1.0" encoding="utf-8"?>
<ds:datastoreItem xmlns:ds="http://schemas.openxmlformats.org/officeDocument/2006/customXml" ds:itemID="{0FECF3EC-DD56-49CA-89BC-2AD8E49980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22a446-cc90-4612-8ab5-747f263f18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4E4B7E-FF80-4646-8199-918373DB43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3B37F5-FC12-4DAA-A628-A1BD3A1FE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imetja Mashishi</dc:creator>
  <cp:lastModifiedBy>Thobani Zulu</cp:lastModifiedBy>
  <cp:revision>2</cp:revision>
  <cp:lastPrinted>2016-01-27T11:58:00Z</cp:lastPrinted>
  <dcterms:created xsi:type="dcterms:W3CDTF">2017-10-20T06:52:00Z</dcterms:created>
  <dcterms:modified xsi:type="dcterms:W3CDTF">2017-10-20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E06304B1385746933ED06FDC28D853</vt:lpwstr>
  </property>
</Properties>
</file>